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c1d63</w:t>
            </w:r>
            <w:r>
              <w:t xml:space="preserve"> </w:t>
            </w:r>
            <w:r>
              <w:t xml:space="preserve">del 24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1"/>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ecbfe52023a9c6e45a1a15f2d5bb48958b25eb5"/>
    <w:p>
      <w:pPr>
        <w:pStyle w:val="Ttulo1"/>
      </w:pPr>
      <w:r>
        <w:t xml:space="preserve">Modelo de Gobierno SOA del FNA: Actores, Información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agota ahí porque es necesario extenderlo a actores, interesados, usuarios y entidades relacionados con las partes de la arquitectura del FNA contenidas en la vista de segmento.</w:t>
      </w:r>
    </w:p>
    <w:p>
      <w:pPr>
        <w:pStyle w:val="Textoindependiente"/>
      </w:pPr>
      <w:r>
        <w:t xml:space="preserve">A cotinuación presentamos el modelo base de gobierno de arquiteturas SOA para el FNA primera edición, versión 0.1, la manera cómo ha evolucionado en el FNA, y sus elementos de gobierno, los actores, la información que deben generar y las funciones que este postula.</w:t>
      </w:r>
    </w:p>
    <w:bookmarkEnd w:id="25"/>
    <w:bookmarkStart w:id="30" w:name="X37dedd9531ba7707d053a034ec51711cb867837"/>
    <w:p>
      <w:pPr>
        <w:pStyle w:val="Ttulo1"/>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ff738db4-970e-4c59-8b76-f58400ba1ff4"/>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p>
      <w:pPr>
        <w:pStyle w:val="Textoindependiente"/>
      </w:pPr>
      <w:r>
        <w:t xml:space="preserve">Este modelo de gobierno está diseñado para enfrentar el caso particular del FNA que es aumentar la relevancia de los de modelos de arquitectura, que funcionen como lenguaje común entre los autores y actores, y la graduación del uso del repositorio de artefactos de arquitectura e ingeniería. En este modelo de gobierno, v0.5 que diseñamos para la empresa,</w:t>
      </w:r>
      <w:r>
        <w:t xml:space="preserve"> </w:t>
      </w:r>
      <w:r>
        <w:rPr>
          <w:iCs/>
          <w:i/>
        </w:rPr>
        <w:t xml:space="preserve">el repositorio de arquitectura es el corazón del gobierno</w:t>
      </w:r>
      <w:r>
        <w:t xml:space="preserve">; lo mismo para la oficina del arquitectua del FNA. Es también la base de los análisis de ingeniería que se comparten con proveedores y contratistas del Fondo Nacional del Ahorro.</w:t>
      </w:r>
    </w:p>
    <w:p>
      <w:pPr>
        <w:pStyle w:val="Textoindependiente"/>
      </w:pPr>
      <w:r>
        <w:t xml:space="preserve">El requerimiento de arquitectura, sea un Caso de Uso (nivel 0: negocio), una inversión de TI, sea adquisición, migración, consultoría (nivel 1:incidencia), o un requierimiento no funcional (nivel 2:ingeniería), es la entrada principal del modelo de gobierno.</w:t>
      </w: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24T19:17:08Z</dcterms:created>
  <dcterms:modified xsi:type="dcterms:W3CDTF">2023-06-24T19:17: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